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228A0" w14:textId="125F60A2" w:rsidR="00332865" w:rsidRPr="00627AA6" w:rsidRDefault="00D14FBA" w:rsidP="00D14FBA">
      <w:pPr>
        <w:spacing w:after="0" w:line="240" w:lineRule="auto"/>
        <w:jc w:val="center"/>
        <w:rPr>
          <w:b/>
          <w:bCs/>
        </w:rPr>
      </w:pPr>
      <w:r w:rsidRPr="00627AA6">
        <w:rPr>
          <w:b/>
          <w:bCs/>
        </w:rPr>
        <w:t>CS325 Research Project</w:t>
      </w:r>
    </w:p>
    <w:p w14:paraId="6EDA1C2C" w14:textId="3A066275" w:rsidR="00D14FBA" w:rsidRDefault="00D14FBA" w:rsidP="00D14FBA">
      <w:pPr>
        <w:spacing w:after="0" w:line="240" w:lineRule="auto"/>
        <w:jc w:val="center"/>
      </w:pPr>
      <w:r>
        <w:t>Landon Baer, Tim Sprunger</w:t>
      </w:r>
    </w:p>
    <w:p w14:paraId="21FBF886" w14:textId="7284F027" w:rsidR="00D14FBA" w:rsidRDefault="00D14FBA" w:rsidP="00D14FBA">
      <w:pPr>
        <w:spacing w:after="0" w:line="240" w:lineRule="auto"/>
        <w:jc w:val="center"/>
      </w:pPr>
      <w:r>
        <w:t>12-6-19</w:t>
      </w:r>
    </w:p>
    <w:p w14:paraId="70FDEF44" w14:textId="382C8B89" w:rsidR="00D14FBA" w:rsidRDefault="00D14FBA" w:rsidP="00D14FBA">
      <w:pPr>
        <w:spacing w:before="240" w:line="240" w:lineRule="auto"/>
        <w:jc w:val="center"/>
        <w:rPr>
          <w:u w:val="single"/>
        </w:rPr>
      </w:pPr>
      <w:r w:rsidRPr="00D14FBA">
        <w:rPr>
          <w:u w:val="single"/>
        </w:rPr>
        <w:t>Bucket Sort</w:t>
      </w:r>
    </w:p>
    <w:p w14:paraId="1DED9FD1" w14:textId="2AE187C7" w:rsidR="00D14FBA" w:rsidRDefault="00D14FBA" w:rsidP="00493A7A">
      <w:pPr>
        <w:spacing w:before="240" w:line="240" w:lineRule="auto"/>
        <w:ind w:left="720" w:hanging="720"/>
      </w:pPr>
      <w:r>
        <w:rPr>
          <w:b/>
          <w:bCs/>
        </w:rPr>
        <w:t xml:space="preserve">Order of Magnitude: </w:t>
      </w:r>
      <w:r>
        <w:t>O(N) but is known to have faster sorting relative to other sorting O(N) algorithms like merge sort or quick sort</w:t>
      </w:r>
    </w:p>
    <w:p w14:paraId="4B2FA5CC" w14:textId="711CC7C4" w:rsidR="00D14FBA" w:rsidRDefault="00D14FBA" w:rsidP="00493A7A">
      <w:pPr>
        <w:spacing w:before="240" w:line="240" w:lineRule="auto"/>
        <w:ind w:left="720" w:hanging="720"/>
      </w:pPr>
      <w:r>
        <w:rPr>
          <w:b/>
          <w:bCs/>
        </w:rPr>
        <w:t>Overall Concept:</w:t>
      </w:r>
      <w:r>
        <w:t xml:space="preserve"> Places values in “buckets” depending on its hash value, sorts the buckets using another sorting algorithm, and then pulls the values out of the buckets, resulting in a sorted array.</w:t>
      </w:r>
    </w:p>
    <w:p w14:paraId="7828A143" w14:textId="52A82736" w:rsidR="00493A7A" w:rsidRPr="00493A7A" w:rsidRDefault="00493A7A" w:rsidP="00493A7A">
      <w:pPr>
        <w:spacing w:before="240" w:line="240" w:lineRule="auto"/>
        <w:ind w:left="720" w:hanging="720"/>
      </w:pPr>
      <w:r>
        <w:rPr>
          <w:b/>
          <w:bCs/>
        </w:rPr>
        <w:t>Assumptions:</w:t>
      </w:r>
      <w:r>
        <w:t xml:space="preserve"> Values in initial array are all positive integers from 0-99 (range could be changed depending on hash function</w:t>
      </w:r>
      <w:r w:rsidR="008C5C54">
        <w:t xml:space="preserve"> and/or number of buckets</w:t>
      </w:r>
      <w:r>
        <w:t>)</w:t>
      </w:r>
    </w:p>
    <w:p w14:paraId="48ADAD61" w14:textId="11561F3E" w:rsidR="00D14FBA" w:rsidRDefault="0000048F" w:rsidP="00D14FBA">
      <w:pPr>
        <w:spacing w:before="240" w:line="240" w:lineRule="auto"/>
        <w:jc w:val="center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4D570D1" wp14:editId="76F52E62">
            <wp:simplePos x="0" y="0"/>
            <wp:positionH relativeFrom="column">
              <wp:posOffset>2777922</wp:posOffset>
            </wp:positionH>
            <wp:positionV relativeFrom="paragraph">
              <wp:posOffset>236945</wp:posOffset>
            </wp:positionV>
            <wp:extent cx="3159760" cy="516890"/>
            <wp:effectExtent l="0" t="0" r="254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5780"/>
                    <a:stretch/>
                  </pic:blipFill>
                  <pic:spPr bwMode="auto">
                    <a:xfrm>
                      <a:off x="0" y="0"/>
                      <a:ext cx="3159760" cy="516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D14FBA">
        <w:t>Example</w:t>
      </w:r>
    </w:p>
    <w:p w14:paraId="72B94265" w14:textId="3CE871F3" w:rsidR="00D14FBA" w:rsidRDefault="00D14FBA" w:rsidP="00493A7A">
      <w:pPr>
        <w:pStyle w:val="ListParagraph"/>
        <w:numPr>
          <w:ilvl w:val="0"/>
          <w:numId w:val="1"/>
        </w:numPr>
        <w:spacing w:before="240" w:line="360" w:lineRule="auto"/>
      </w:pPr>
      <w:r>
        <w:t>Start with an unsorted integer array</w:t>
      </w:r>
    </w:p>
    <w:p w14:paraId="29730BC3" w14:textId="1CB1EEA4" w:rsidR="00D14FBA" w:rsidRDefault="0022520E" w:rsidP="00493A7A">
      <w:pPr>
        <w:pStyle w:val="ListParagraph"/>
        <w:numPr>
          <w:ilvl w:val="0"/>
          <w:numId w:val="1"/>
        </w:numPr>
        <w:spacing w:before="240" w:line="36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2E0B6BF" wp14:editId="23767D0D">
            <wp:simplePos x="0" y="0"/>
            <wp:positionH relativeFrom="margin">
              <wp:posOffset>2280920</wp:posOffset>
            </wp:positionH>
            <wp:positionV relativeFrom="paragraph">
              <wp:posOffset>164465</wp:posOffset>
            </wp:positionV>
            <wp:extent cx="2034540" cy="3450590"/>
            <wp:effectExtent l="0" t="0" r="381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082" r="41645"/>
                    <a:stretch/>
                  </pic:blipFill>
                  <pic:spPr bwMode="auto">
                    <a:xfrm>
                      <a:off x="0" y="0"/>
                      <a:ext cx="2034540" cy="3450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4817502" wp14:editId="2B2B84DF">
            <wp:simplePos x="0" y="0"/>
            <wp:positionH relativeFrom="margin">
              <wp:align>right</wp:align>
            </wp:positionH>
            <wp:positionV relativeFrom="paragraph">
              <wp:posOffset>215265</wp:posOffset>
            </wp:positionV>
            <wp:extent cx="1753235" cy="337947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235" cy="3379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4FBA">
        <w:t>Place values in appropriate buckets based on hash function</w:t>
      </w:r>
      <w:r w:rsidR="00493A7A">
        <w:t xml:space="preserve"> (i.e. divide by 10) </w:t>
      </w:r>
    </w:p>
    <w:p w14:paraId="27FFA227" w14:textId="6BC04093" w:rsidR="00D14FBA" w:rsidRDefault="00D14FBA" w:rsidP="00493A7A">
      <w:pPr>
        <w:pStyle w:val="ListParagraph"/>
        <w:numPr>
          <w:ilvl w:val="1"/>
          <w:numId w:val="1"/>
        </w:numPr>
        <w:spacing w:before="240" w:line="360" w:lineRule="auto"/>
      </w:pPr>
      <w:r>
        <w:t>4/10 returns 0, so it’s placed in bucket 0</w:t>
      </w:r>
    </w:p>
    <w:p w14:paraId="66935E73" w14:textId="75FBFEB7" w:rsidR="00D14FBA" w:rsidRDefault="0022520E" w:rsidP="00493A7A">
      <w:pPr>
        <w:pStyle w:val="ListParagraph"/>
        <w:numPr>
          <w:ilvl w:val="1"/>
          <w:numId w:val="1"/>
        </w:numPr>
        <w:spacing w:before="240" w:line="360" w:lineRule="auto"/>
      </w:pPr>
      <w:r>
        <w:t>85/10 returns 8, so it’s placed in bucket 8</w:t>
      </w:r>
    </w:p>
    <w:p w14:paraId="461C979B" w14:textId="526E3D92" w:rsidR="0022520E" w:rsidRDefault="0022520E" w:rsidP="00493A7A">
      <w:pPr>
        <w:pStyle w:val="ListParagraph"/>
        <w:numPr>
          <w:ilvl w:val="1"/>
          <w:numId w:val="1"/>
        </w:numPr>
        <w:spacing w:before="240" w:line="360" w:lineRule="auto"/>
      </w:pPr>
      <w:r>
        <w:t>Buckets are implemented as linked lists, so all values with the same hash value can be stored in the same bucket</w:t>
      </w:r>
      <w:r w:rsidR="00493A7A">
        <w:tab/>
      </w:r>
      <w:r w:rsidR="00493A7A">
        <w:tab/>
      </w:r>
    </w:p>
    <w:p w14:paraId="43552D14" w14:textId="6A3CEED1" w:rsidR="0022520E" w:rsidRDefault="005B5753" w:rsidP="00493A7A">
      <w:pPr>
        <w:pStyle w:val="ListParagraph"/>
        <w:numPr>
          <w:ilvl w:val="0"/>
          <w:numId w:val="1"/>
        </w:numPr>
        <w:spacing w:before="240"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5E371BA" wp14:editId="3EA2AD87">
                <wp:simplePos x="0" y="0"/>
                <wp:positionH relativeFrom="margin">
                  <wp:align>right</wp:align>
                </wp:positionH>
                <wp:positionV relativeFrom="paragraph">
                  <wp:posOffset>5820</wp:posOffset>
                </wp:positionV>
                <wp:extent cx="3511550" cy="1404620"/>
                <wp:effectExtent l="0" t="0" r="1270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1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EADEB4" w14:textId="0AA2EE39" w:rsidR="00B3068B" w:rsidRDefault="00B3068B">
                            <w:r>
                              <w:t>Unsorted Buckets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ab/>
                              <w:t>Sorted Bucke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5E371B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5.3pt;margin-top:.45pt;width:276.5pt;height:110.6pt;z-index:25166438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" strokecolor="white [3212]">
                <v:textbox style="mso-fit-shape-to-text:t">
                  <w:txbxContent>
                    <w:p w14:paraId="23EADEB4" w14:textId="0AA2EE39" w:rsidR="00B3068B" w:rsidRDefault="00B3068B">
                      <w:r>
                        <w:t>Unsorted Buckets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ab/>
                        <w:t>Sorted Bucke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520E">
        <w:t>Sort the buckets using another sort (i.e. insertion)</w:t>
      </w:r>
      <w:r w:rsidR="0022520E" w:rsidRPr="0022520E">
        <w:t xml:space="preserve"> </w:t>
      </w:r>
    </w:p>
    <w:p w14:paraId="526EB4D2" w14:textId="362BF1E6" w:rsidR="0022520E" w:rsidRDefault="0022520E" w:rsidP="00493A7A">
      <w:pPr>
        <w:pStyle w:val="ListParagraph"/>
        <w:numPr>
          <w:ilvl w:val="0"/>
          <w:numId w:val="1"/>
        </w:numPr>
        <w:spacing w:before="240" w:line="360" w:lineRule="auto"/>
      </w:pPr>
      <w:r>
        <w:t>Pull values from bucket array in order (i.e. 0, 4, 10, etc…) and place them into the original array</w:t>
      </w:r>
    </w:p>
    <w:p w14:paraId="03692E09" w14:textId="36D5FAC3" w:rsidR="0000048F" w:rsidRDefault="00493A7A" w:rsidP="00493A7A">
      <w:pPr>
        <w:pStyle w:val="ListParagraph"/>
        <w:numPr>
          <w:ilvl w:val="0"/>
          <w:numId w:val="1"/>
        </w:numPr>
        <w:spacing w:before="240" w:line="360" w:lineRule="auto"/>
      </w:pPr>
      <w:r w:rsidRPr="00493A7A">
        <w:drawing>
          <wp:anchor distT="0" distB="0" distL="114300" distR="114300" simplePos="0" relativeHeight="251662336" behindDoc="0" locked="0" layoutInCell="1" allowOverlap="1" wp14:anchorId="15564A54" wp14:editId="63715989">
            <wp:simplePos x="0" y="0"/>
            <wp:positionH relativeFrom="column">
              <wp:posOffset>2833237</wp:posOffset>
            </wp:positionH>
            <wp:positionV relativeFrom="paragraph">
              <wp:posOffset>75809</wp:posOffset>
            </wp:positionV>
            <wp:extent cx="2962910" cy="257175"/>
            <wp:effectExtent l="0" t="0" r="8890" b="952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910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520E">
        <w:t>Return sorted array</w:t>
      </w:r>
    </w:p>
    <w:p w14:paraId="248F2463" w14:textId="34D3A7B8" w:rsidR="0022520E" w:rsidRDefault="0022520E" w:rsidP="0000048F">
      <w:pPr>
        <w:pStyle w:val="ListParagraph"/>
        <w:spacing w:before="240" w:line="240" w:lineRule="auto"/>
      </w:pPr>
      <w:r>
        <w:t xml:space="preserve">                        </w:t>
      </w:r>
    </w:p>
    <w:p w14:paraId="3DD8D844" w14:textId="42ED8C6F" w:rsidR="00493A7A" w:rsidRDefault="00493A7A" w:rsidP="0000048F">
      <w:pPr>
        <w:pStyle w:val="ListParagraph"/>
        <w:spacing w:before="240" w:line="240" w:lineRule="auto"/>
      </w:pPr>
    </w:p>
    <w:p w14:paraId="2E314F19" w14:textId="34B44494" w:rsidR="00493A7A" w:rsidRDefault="00493A7A" w:rsidP="0000048F">
      <w:pPr>
        <w:pStyle w:val="ListParagraph"/>
        <w:spacing w:before="240" w:line="240" w:lineRule="auto"/>
      </w:pPr>
    </w:p>
    <w:p w14:paraId="52E1D03B" w14:textId="0F13AE3C" w:rsidR="00493A7A" w:rsidRDefault="00493A7A" w:rsidP="00493A7A">
      <w:pPr>
        <w:pStyle w:val="ListParagraph"/>
        <w:spacing w:before="240" w:line="360" w:lineRule="auto"/>
        <w:jc w:val="center"/>
        <w:rPr>
          <w:u w:val="single"/>
        </w:rPr>
      </w:pPr>
      <w:r>
        <w:rPr>
          <w:u w:val="single"/>
        </w:rPr>
        <w:lastRenderedPageBreak/>
        <w:t>Modifications</w:t>
      </w:r>
    </w:p>
    <w:p w14:paraId="2E1259C3" w14:textId="2CE1AC83" w:rsidR="00493A7A" w:rsidRDefault="00493A7A" w:rsidP="00493A7A">
      <w:pPr>
        <w:pStyle w:val="ListParagraph"/>
        <w:numPr>
          <w:ilvl w:val="0"/>
          <w:numId w:val="2"/>
        </w:numPr>
        <w:spacing w:before="240" w:line="240" w:lineRule="auto"/>
      </w:pPr>
      <w:r>
        <w:rPr>
          <w:b/>
          <w:bCs/>
        </w:rPr>
        <w:t>Adjusted Hash Function:</w:t>
      </w:r>
      <w:r>
        <w:t xml:space="preserve"> Instead of dividing the value by 10, we calculated the square root of the value.</w:t>
      </w:r>
    </w:p>
    <w:p w14:paraId="026E6B9E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068B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068B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068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068B">
        <w:rPr>
          <w:rFonts w:ascii="Consolas" w:eastAsia="Times New Roman" w:hAnsi="Consolas" w:cs="Times New Roman"/>
          <w:color w:val="DCDCAA"/>
          <w:sz w:val="21"/>
          <w:szCs w:val="21"/>
        </w:rPr>
        <w:t>hash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068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068B">
        <w:rPr>
          <w:rFonts w:ascii="Consolas" w:eastAsia="Times New Roman" w:hAnsi="Consolas" w:cs="Times New Roman"/>
          <w:color w:val="9CDCFE"/>
          <w:sz w:val="21"/>
          <w:szCs w:val="21"/>
        </w:rPr>
        <w:t>number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1234FCB" w14:textId="58983C75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3068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B3068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B3068B">
        <w:rPr>
          <w:rFonts w:ascii="Consolas" w:eastAsia="Times New Roman" w:hAnsi="Consolas" w:cs="Times New Roman"/>
          <w:color w:val="9CDCFE"/>
          <w:sz w:val="21"/>
          <w:szCs w:val="21"/>
        </w:rPr>
        <w:t>Math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068B">
        <w:rPr>
          <w:rFonts w:ascii="Consolas" w:eastAsia="Times New Roman" w:hAnsi="Consolas" w:cs="Times New Roman"/>
          <w:color w:val="DCDCAA"/>
          <w:sz w:val="21"/>
          <w:szCs w:val="21"/>
        </w:rPr>
        <w:t>sq</w:t>
      </w:r>
      <w:r>
        <w:rPr>
          <w:rFonts w:ascii="Consolas" w:eastAsia="Times New Roman" w:hAnsi="Consolas" w:cs="Times New Roman"/>
          <w:color w:val="DCDCAA"/>
          <w:sz w:val="21"/>
          <w:szCs w:val="21"/>
        </w:rPr>
        <w:t>r</w:t>
      </w:r>
      <w:r w:rsidRPr="00B3068B">
        <w:rPr>
          <w:rFonts w:ascii="Consolas" w:eastAsia="Times New Roman" w:hAnsi="Consolas" w:cs="Times New Roman"/>
          <w:color w:val="DCDCAA"/>
          <w:sz w:val="21"/>
          <w:szCs w:val="21"/>
        </w:rPr>
        <w:t>t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(number);</w:t>
      </w:r>
    </w:p>
    <w:p w14:paraId="22B91A92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68A3EB10" w14:textId="77777777" w:rsidR="00B3068B" w:rsidRDefault="00B3068B" w:rsidP="00B3068B">
      <w:pPr>
        <w:pStyle w:val="ListParagraph"/>
        <w:spacing w:before="240" w:line="240" w:lineRule="auto"/>
      </w:pPr>
    </w:p>
    <w:p w14:paraId="0A5E249B" w14:textId="194219FA" w:rsidR="00B3068B" w:rsidRDefault="00493A7A" w:rsidP="00B3068B">
      <w:pPr>
        <w:pStyle w:val="ListParagraph"/>
        <w:numPr>
          <w:ilvl w:val="0"/>
          <w:numId w:val="2"/>
        </w:numPr>
        <w:spacing w:before="240" w:line="240" w:lineRule="auto"/>
      </w:pPr>
      <w:r>
        <w:rPr>
          <w:b/>
          <w:bCs/>
        </w:rPr>
        <w:t>Option to Create Array of Set Size Using Command Line</w:t>
      </w:r>
      <w:r w:rsidR="005B5753">
        <w:rPr>
          <w:b/>
          <w:bCs/>
        </w:rPr>
        <w:t>:</w:t>
      </w:r>
      <w:r w:rsidR="005B5753">
        <w:t xml:space="preserve"> java bucketSortModified </w:t>
      </w:r>
      <w:r w:rsidR="005B5753" w:rsidRPr="005B5753">
        <w:rPr>
          <w:b/>
          <w:bCs/>
        </w:rPr>
        <w:t>15</w:t>
      </w:r>
      <w:r w:rsidR="005B5753">
        <w:t xml:space="preserve"> 150</w:t>
      </w:r>
    </w:p>
    <w:p w14:paraId="1AFD8DC8" w14:textId="58D335A1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6A9955"/>
          <w:sz w:val="21"/>
          <w:szCs w:val="21"/>
        </w:rPr>
        <w:t>//Allow for creating an array of set size from CMD</w:t>
      </w:r>
    </w:p>
    <w:p w14:paraId="2F74584A" w14:textId="5357424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3068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B3068B">
        <w:rPr>
          <w:rFonts w:ascii="Consolas" w:eastAsia="Times New Roman" w:hAnsi="Consolas" w:cs="Times New Roman"/>
          <w:color w:val="9CDCFE"/>
          <w:sz w:val="21"/>
          <w:szCs w:val="21"/>
        </w:rPr>
        <w:t>integerArray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3068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068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[ </w:t>
      </w:r>
      <w:r w:rsidRPr="00B3068B">
        <w:rPr>
          <w:rFonts w:ascii="Consolas" w:eastAsia="Times New Roman" w:hAnsi="Consolas" w:cs="Times New Roman"/>
          <w:color w:val="9CDCFE"/>
          <w:sz w:val="21"/>
          <w:szCs w:val="21"/>
        </w:rPr>
        <w:t>Integer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068B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(args[</w:t>
      </w:r>
      <w:r w:rsidRPr="00B3068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]) ];</w:t>
      </w:r>
    </w:p>
    <w:p w14:paraId="24C9C869" w14:textId="77777777" w:rsidR="00B3068B" w:rsidRPr="00B3068B" w:rsidRDefault="00B3068B" w:rsidP="00B3068B">
      <w:pPr>
        <w:pStyle w:val="ListParagraph"/>
        <w:spacing w:before="240" w:line="240" w:lineRule="auto"/>
      </w:pPr>
    </w:p>
    <w:p w14:paraId="33442885" w14:textId="3D8EA7D7" w:rsidR="00B3068B" w:rsidRPr="00B3068B" w:rsidRDefault="00493A7A" w:rsidP="00B3068B">
      <w:pPr>
        <w:pStyle w:val="ListParagraph"/>
        <w:numPr>
          <w:ilvl w:val="0"/>
          <w:numId w:val="2"/>
        </w:numPr>
        <w:spacing w:before="240" w:line="240" w:lineRule="auto"/>
      </w:pPr>
      <w:r>
        <w:rPr>
          <w:b/>
          <w:bCs/>
        </w:rPr>
        <w:t>Option to Fill Array w</w:t>
      </w:r>
      <w:r w:rsidR="005B5753">
        <w:rPr>
          <w:b/>
          <w:bCs/>
        </w:rPr>
        <w:t>/</w:t>
      </w:r>
      <w:r>
        <w:rPr>
          <w:b/>
          <w:bCs/>
        </w:rPr>
        <w:t xml:space="preserve"> Seed Values Using Command Line</w:t>
      </w:r>
      <w:r w:rsidR="005B5753">
        <w:rPr>
          <w:b/>
          <w:bCs/>
        </w:rPr>
        <w:t xml:space="preserve">: </w:t>
      </w:r>
      <w:r w:rsidR="005B5753">
        <w:t xml:space="preserve">java buketSortModified 15 </w:t>
      </w:r>
      <w:r w:rsidR="005B5753">
        <w:rPr>
          <w:b/>
          <w:bCs/>
        </w:rPr>
        <w:t>150</w:t>
      </w:r>
    </w:p>
    <w:p w14:paraId="5E80A5C2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068B">
        <w:rPr>
          <w:rFonts w:ascii="Consolas" w:eastAsia="Times New Roman" w:hAnsi="Consolas" w:cs="Times New Roman"/>
          <w:color w:val="6A9955"/>
          <w:sz w:val="21"/>
          <w:szCs w:val="21"/>
        </w:rPr>
        <w:t>//Allow for array to be filled w/ seed values from CMD</w:t>
      </w:r>
    </w:p>
    <w:p w14:paraId="0863F11A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3068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B3068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068B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068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; a&lt;</w:t>
      </w:r>
      <w:r w:rsidRPr="00B3068B">
        <w:rPr>
          <w:rFonts w:ascii="Consolas" w:eastAsia="Times New Roman" w:hAnsi="Consolas" w:cs="Times New Roman"/>
          <w:color w:val="9CDCFE"/>
          <w:sz w:val="21"/>
          <w:szCs w:val="21"/>
        </w:rPr>
        <w:t>integerArray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068B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; a++) {</w:t>
      </w:r>
    </w:p>
    <w:p w14:paraId="7D251BF4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integerArray[a] = </w:t>
      </w:r>
      <w:r w:rsidRPr="00B3068B">
        <w:rPr>
          <w:rFonts w:ascii="Consolas" w:eastAsia="Times New Roman" w:hAnsi="Consolas" w:cs="Times New Roman"/>
          <w:color w:val="9CDCFE"/>
          <w:sz w:val="21"/>
          <w:szCs w:val="21"/>
        </w:rPr>
        <w:t>seed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068B">
        <w:rPr>
          <w:rFonts w:ascii="Consolas" w:eastAsia="Times New Roman" w:hAnsi="Consolas" w:cs="Times New Roman"/>
          <w:color w:val="DCDCAA"/>
          <w:sz w:val="21"/>
          <w:szCs w:val="21"/>
        </w:rPr>
        <w:t>nextInt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068B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C102A25" w14:textId="77777777" w:rsidR="00B3068B" w:rsidRPr="00493A7A" w:rsidRDefault="00B3068B" w:rsidP="00B3068B">
      <w:pPr>
        <w:pStyle w:val="ListParagraph"/>
        <w:spacing w:before="240" w:line="240" w:lineRule="auto"/>
      </w:pPr>
    </w:p>
    <w:p w14:paraId="2C7A5AEB" w14:textId="6C1A2DCC" w:rsidR="00493A7A" w:rsidRPr="00B3068B" w:rsidRDefault="00493A7A" w:rsidP="00493A7A">
      <w:pPr>
        <w:pStyle w:val="ListParagraph"/>
        <w:numPr>
          <w:ilvl w:val="0"/>
          <w:numId w:val="2"/>
        </w:numPr>
        <w:spacing w:before="240" w:line="240" w:lineRule="auto"/>
      </w:pPr>
      <w:r>
        <w:rPr>
          <w:b/>
          <w:bCs/>
        </w:rPr>
        <w:t xml:space="preserve">Place Values Back </w:t>
      </w:r>
      <w:r w:rsidR="005B5753">
        <w:rPr>
          <w:b/>
          <w:bCs/>
        </w:rPr>
        <w:t>i</w:t>
      </w:r>
      <w:r>
        <w:rPr>
          <w:b/>
          <w:bCs/>
        </w:rPr>
        <w:t>nto Array Without Sorting the Buckets</w:t>
      </w:r>
      <w:r w:rsidR="005B5753">
        <w:rPr>
          <w:b/>
          <w:bCs/>
        </w:rPr>
        <w:t>, Run Insertion Sort on Array</w:t>
      </w:r>
    </w:p>
    <w:p w14:paraId="62E8AF95" w14:textId="171E8CA8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6A9955"/>
          <w:sz w:val="21"/>
          <w:szCs w:val="21"/>
        </w:rPr>
        <w:t>// Assign numbers from array to the proper bucket by using hash functio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n</w:t>
      </w:r>
    </w:p>
    <w:p w14:paraId="13A4CEC2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3068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068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068B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068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; x&lt;</w:t>
      </w:r>
      <w:r w:rsidRPr="00B3068B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068B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; x++){</w:t>
      </w:r>
    </w:p>
    <w:p w14:paraId="349CA3F8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buckets[ </w:t>
      </w:r>
      <w:r w:rsidRPr="00B3068B">
        <w:rPr>
          <w:rFonts w:ascii="Consolas" w:eastAsia="Times New Roman" w:hAnsi="Consolas" w:cs="Times New Roman"/>
          <w:color w:val="DCDCAA"/>
          <w:sz w:val="21"/>
          <w:szCs w:val="21"/>
        </w:rPr>
        <w:t>hash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(array[x]) ].</w:t>
      </w:r>
      <w:r w:rsidRPr="00B3068B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( array[x] );</w:t>
      </w:r>
    </w:p>
    <w:p w14:paraId="784B4379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7A6865C0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12146D11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3068B">
        <w:rPr>
          <w:rFonts w:ascii="Consolas" w:eastAsia="Times New Roman" w:hAnsi="Consolas" w:cs="Times New Roman"/>
          <w:color w:val="6A9955"/>
          <w:sz w:val="21"/>
          <w:szCs w:val="21"/>
        </w:rPr>
        <w:t>// Merge buckets to get sorted array</w:t>
      </w:r>
    </w:p>
    <w:p w14:paraId="34A8D176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3068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068B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068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B785CC1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3068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B3068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068B">
        <w:rPr>
          <w:rFonts w:ascii="Consolas" w:eastAsia="Times New Roman" w:hAnsi="Consolas" w:cs="Times New Roman"/>
          <w:color w:val="9CDCFE"/>
          <w:sz w:val="21"/>
          <w:szCs w:val="21"/>
        </w:rPr>
        <w:t>v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068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; v&lt;</w:t>
      </w:r>
      <w:r w:rsidRPr="00B3068B">
        <w:rPr>
          <w:rFonts w:ascii="Consolas" w:eastAsia="Times New Roman" w:hAnsi="Consolas" w:cs="Times New Roman"/>
          <w:color w:val="9CDCFE"/>
          <w:sz w:val="21"/>
          <w:szCs w:val="21"/>
        </w:rPr>
        <w:t>buckets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068B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; v++){</w:t>
      </w:r>
    </w:p>
    <w:p w14:paraId="638B3D7D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3068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B3068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068B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068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; n&lt;buckets[v].</w:t>
      </w:r>
      <w:r w:rsidRPr="00B3068B">
        <w:rPr>
          <w:rFonts w:ascii="Consolas" w:eastAsia="Times New Roman" w:hAnsi="Consolas" w:cs="Times New Roman"/>
          <w:color w:val="DCDCAA"/>
          <w:sz w:val="21"/>
          <w:szCs w:val="21"/>
        </w:rPr>
        <w:t>size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(); n++) {</w:t>
      </w:r>
    </w:p>
    <w:p w14:paraId="6FC2DB65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array[z++] = buckets[v].</w:t>
      </w:r>
      <w:r w:rsidRPr="00B3068B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(n);</w:t>
      </w:r>
    </w:p>
    <w:p w14:paraId="21679C9E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1EF014AB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7B55B198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218B0D61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3068B">
        <w:rPr>
          <w:rFonts w:ascii="Consolas" w:eastAsia="Times New Roman" w:hAnsi="Consolas" w:cs="Times New Roman"/>
          <w:color w:val="6A9955"/>
          <w:sz w:val="21"/>
          <w:szCs w:val="21"/>
        </w:rPr>
        <w:t>//INSERTION SORT OF DATA</w:t>
      </w:r>
    </w:p>
    <w:p w14:paraId="6E8D1123" w14:textId="77777777" w:rsidR="00B3068B" w:rsidRPr="00B3068B" w:rsidRDefault="00B3068B" w:rsidP="00B3068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3068B">
        <w:rPr>
          <w:rFonts w:ascii="Consolas" w:eastAsia="Times New Roman" w:hAnsi="Consolas" w:cs="Times New Roman"/>
          <w:color w:val="DCDCAA"/>
          <w:sz w:val="21"/>
          <w:szCs w:val="21"/>
        </w:rPr>
        <w:t>insertionSort</w:t>
      </w:r>
      <w:r w:rsidRPr="00B3068B">
        <w:rPr>
          <w:rFonts w:ascii="Consolas" w:eastAsia="Times New Roman" w:hAnsi="Consolas" w:cs="Times New Roman"/>
          <w:color w:val="D4D4D4"/>
          <w:sz w:val="21"/>
          <w:szCs w:val="21"/>
        </w:rPr>
        <w:t>(array);</w:t>
      </w:r>
    </w:p>
    <w:p w14:paraId="435BDA27" w14:textId="5CF84331" w:rsidR="00B3068B" w:rsidRDefault="00B3068B" w:rsidP="00B3068B">
      <w:pPr>
        <w:pStyle w:val="ListParagraph"/>
        <w:spacing w:before="240" w:line="240" w:lineRule="auto"/>
      </w:pPr>
    </w:p>
    <w:p w14:paraId="20F9B7B9" w14:textId="77777777" w:rsidR="00010ED6" w:rsidRDefault="00010ED6" w:rsidP="00010ED6">
      <w:pPr>
        <w:pStyle w:val="ListParagraph"/>
        <w:spacing w:before="240" w:line="240" w:lineRule="auto"/>
        <w:jc w:val="center"/>
        <w:rPr>
          <w:u w:val="single"/>
        </w:rPr>
      </w:pPr>
    </w:p>
    <w:p w14:paraId="46318665" w14:textId="77777777" w:rsidR="00010ED6" w:rsidRDefault="00010ED6" w:rsidP="00010ED6">
      <w:pPr>
        <w:pStyle w:val="ListParagraph"/>
        <w:spacing w:before="240" w:line="240" w:lineRule="auto"/>
        <w:jc w:val="center"/>
        <w:rPr>
          <w:u w:val="single"/>
        </w:rPr>
      </w:pPr>
    </w:p>
    <w:p w14:paraId="43E8650B" w14:textId="77777777" w:rsidR="00010ED6" w:rsidRDefault="00010ED6" w:rsidP="00010ED6">
      <w:pPr>
        <w:pStyle w:val="ListParagraph"/>
        <w:spacing w:before="240" w:line="240" w:lineRule="auto"/>
        <w:jc w:val="center"/>
        <w:rPr>
          <w:u w:val="single"/>
        </w:rPr>
      </w:pPr>
    </w:p>
    <w:p w14:paraId="53706924" w14:textId="77777777" w:rsidR="00010ED6" w:rsidRDefault="00010ED6" w:rsidP="00010ED6">
      <w:pPr>
        <w:pStyle w:val="ListParagraph"/>
        <w:spacing w:before="240" w:line="240" w:lineRule="auto"/>
        <w:jc w:val="center"/>
        <w:rPr>
          <w:u w:val="single"/>
        </w:rPr>
      </w:pPr>
    </w:p>
    <w:p w14:paraId="7DFFBDB6" w14:textId="77777777" w:rsidR="00010ED6" w:rsidRDefault="00010ED6" w:rsidP="00010ED6">
      <w:pPr>
        <w:pStyle w:val="ListParagraph"/>
        <w:spacing w:before="240" w:line="240" w:lineRule="auto"/>
        <w:jc w:val="center"/>
        <w:rPr>
          <w:u w:val="single"/>
        </w:rPr>
      </w:pPr>
    </w:p>
    <w:p w14:paraId="32C36AEA" w14:textId="77777777" w:rsidR="00010ED6" w:rsidRDefault="00010ED6" w:rsidP="00010ED6">
      <w:pPr>
        <w:pStyle w:val="ListParagraph"/>
        <w:spacing w:before="240" w:line="240" w:lineRule="auto"/>
        <w:jc w:val="center"/>
        <w:rPr>
          <w:u w:val="single"/>
        </w:rPr>
      </w:pPr>
    </w:p>
    <w:p w14:paraId="4FF027C5" w14:textId="77777777" w:rsidR="00010ED6" w:rsidRDefault="00010ED6" w:rsidP="00010ED6">
      <w:pPr>
        <w:pStyle w:val="ListParagraph"/>
        <w:spacing w:before="240" w:line="240" w:lineRule="auto"/>
        <w:jc w:val="center"/>
        <w:rPr>
          <w:u w:val="single"/>
        </w:rPr>
      </w:pPr>
    </w:p>
    <w:p w14:paraId="6D5EE4AA" w14:textId="77777777" w:rsidR="00010ED6" w:rsidRDefault="00010ED6" w:rsidP="00010ED6">
      <w:pPr>
        <w:pStyle w:val="ListParagraph"/>
        <w:spacing w:before="240" w:line="240" w:lineRule="auto"/>
        <w:jc w:val="center"/>
        <w:rPr>
          <w:u w:val="single"/>
        </w:rPr>
      </w:pPr>
    </w:p>
    <w:p w14:paraId="380AC749" w14:textId="77777777" w:rsidR="00010ED6" w:rsidRDefault="00010ED6" w:rsidP="00010ED6">
      <w:pPr>
        <w:pStyle w:val="ListParagraph"/>
        <w:spacing w:before="240" w:line="240" w:lineRule="auto"/>
        <w:jc w:val="center"/>
        <w:rPr>
          <w:u w:val="single"/>
        </w:rPr>
      </w:pPr>
    </w:p>
    <w:p w14:paraId="66D1D679" w14:textId="77777777" w:rsidR="00010ED6" w:rsidRDefault="00010ED6" w:rsidP="00010ED6">
      <w:pPr>
        <w:pStyle w:val="ListParagraph"/>
        <w:spacing w:before="240" w:line="240" w:lineRule="auto"/>
        <w:jc w:val="center"/>
        <w:rPr>
          <w:u w:val="single"/>
        </w:rPr>
      </w:pPr>
    </w:p>
    <w:p w14:paraId="639D9D08" w14:textId="77777777" w:rsidR="00010ED6" w:rsidRDefault="00010ED6" w:rsidP="00010ED6">
      <w:pPr>
        <w:pStyle w:val="ListParagraph"/>
        <w:spacing w:before="240" w:line="240" w:lineRule="auto"/>
        <w:jc w:val="center"/>
        <w:rPr>
          <w:u w:val="single"/>
        </w:rPr>
      </w:pPr>
    </w:p>
    <w:p w14:paraId="3DC5FA43" w14:textId="77777777" w:rsidR="00010ED6" w:rsidRDefault="00010ED6" w:rsidP="00010ED6">
      <w:pPr>
        <w:pStyle w:val="ListParagraph"/>
        <w:spacing w:before="240" w:line="240" w:lineRule="auto"/>
        <w:jc w:val="center"/>
        <w:rPr>
          <w:u w:val="single"/>
        </w:rPr>
      </w:pPr>
    </w:p>
    <w:p w14:paraId="098785A5" w14:textId="77777777" w:rsidR="00010ED6" w:rsidRDefault="00010ED6" w:rsidP="00010ED6">
      <w:pPr>
        <w:pStyle w:val="ListParagraph"/>
        <w:spacing w:before="240" w:line="240" w:lineRule="auto"/>
        <w:jc w:val="center"/>
        <w:rPr>
          <w:u w:val="single"/>
        </w:rPr>
      </w:pPr>
    </w:p>
    <w:p w14:paraId="3B36A3EA" w14:textId="6F1EBEB8" w:rsidR="00010ED6" w:rsidRPr="00010ED6" w:rsidRDefault="00010ED6" w:rsidP="00010ED6">
      <w:pPr>
        <w:pStyle w:val="ListParagraph"/>
        <w:spacing w:before="240" w:line="240" w:lineRule="auto"/>
        <w:jc w:val="center"/>
        <w:rPr>
          <w:u w:val="single"/>
        </w:rPr>
      </w:pPr>
      <w:r w:rsidRPr="00010ED6">
        <w:rPr>
          <w:u w:val="single"/>
        </w:rPr>
        <w:lastRenderedPageBreak/>
        <w:t>New Procedure</w:t>
      </w:r>
    </w:p>
    <w:p w14:paraId="068512E1" w14:textId="0A2C39E1" w:rsidR="005B5753" w:rsidRPr="00493A7A" w:rsidRDefault="005B5753" w:rsidP="005B5753">
      <w:pPr>
        <w:pStyle w:val="ListParagraph"/>
        <w:spacing w:before="240" w:line="240" w:lineRule="auto"/>
      </w:pPr>
    </w:p>
    <w:p w14:paraId="18849F8A" w14:textId="75812FBE" w:rsidR="00493A7A" w:rsidRPr="00493A7A" w:rsidRDefault="00493A7A" w:rsidP="00493A7A">
      <w:pPr>
        <w:pStyle w:val="ListParagraph"/>
        <w:spacing w:before="240" w:line="240" w:lineRule="auto"/>
        <w:jc w:val="center"/>
      </w:pPr>
    </w:p>
    <w:p w14:paraId="19506358" w14:textId="5EEBF649" w:rsidR="00493A7A" w:rsidRDefault="00627AA6" w:rsidP="0000048F">
      <w:pPr>
        <w:pStyle w:val="ListParagraph"/>
        <w:spacing w:before="240" w:line="240" w:lineRule="auto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598F1E7B" wp14:editId="562201C0">
            <wp:simplePos x="0" y="0"/>
            <wp:positionH relativeFrom="margin">
              <wp:posOffset>255905</wp:posOffset>
            </wp:positionH>
            <wp:positionV relativeFrom="paragraph">
              <wp:posOffset>20320</wp:posOffset>
            </wp:positionV>
            <wp:extent cx="4088130" cy="668020"/>
            <wp:effectExtent l="0" t="0" r="762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5780"/>
                    <a:stretch/>
                  </pic:blipFill>
                  <pic:spPr bwMode="auto">
                    <a:xfrm>
                      <a:off x="0" y="0"/>
                      <a:ext cx="4088130" cy="66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FF5689" w14:textId="0F104E48" w:rsidR="00010ED6" w:rsidRDefault="00627AA6" w:rsidP="0000048F">
      <w:pPr>
        <w:pStyle w:val="ListParagraph"/>
        <w:spacing w:before="24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44D41BA" wp14:editId="23F4C22E">
                <wp:simplePos x="0" y="0"/>
                <wp:positionH relativeFrom="margin">
                  <wp:align>left</wp:align>
                </wp:positionH>
                <wp:positionV relativeFrom="paragraph">
                  <wp:posOffset>5736</wp:posOffset>
                </wp:positionV>
                <wp:extent cx="302497" cy="4647363"/>
                <wp:effectExtent l="19050" t="0" r="21590" b="39370"/>
                <wp:wrapNone/>
                <wp:docPr id="12" name="Arrow: Dow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497" cy="4647363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8A544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2" o:spid="_x0000_s1026" type="#_x0000_t67" style="position:absolute;margin-left:0;margin-top:.45pt;width:23.8pt;height:365.95pt;z-index:2516725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" adj="20897" fillcolor="black [3200]" strokecolor="black [1600]" strokeweight="1pt">
                <w10:wrap anchorx="margin"/>
              </v:shape>
            </w:pict>
          </mc:Fallback>
        </mc:AlternateContent>
      </w:r>
    </w:p>
    <w:p w14:paraId="20A657BF" w14:textId="4483FB90" w:rsidR="00010ED6" w:rsidRDefault="00010ED6" w:rsidP="0000048F">
      <w:pPr>
        <w:pStyle w:val="ListParagraph"/>
        <w:spacing w:before="240" w:line="240" w:lineRule="auto"/>
      </w:pPr>
    </w:p>
    <w:p w14:paraId="786DE3B5" w14:textId="66A1D8E5" w:rsidR="00010ED6" w:rsidRDefault="00010ED6" w:rsidP="0000048F">
      <w:pPr>
        <w:pStyle w:val="ListParagraph"/>
        <w:spacing w:before="240" w:line="240" w:lineRule="auto"/>
      </w:pPr>
    </w:p>
    <w:p w14:paraId="7987C363" w14:textId="7EA41C68" w:rsidR="00010ED6" w:rsidRDefault="00010ED6" w:rsidP="0000048F">
      <w:pPr>
        <w:pStyle w:val="ListParagraph"/>
        <w:spacing w:before="240" w:line="240" w:lineRule="auto"/>
      </w:pPr>
    </w:p>
    <w:p w14:paraId="35EE258C" w14:textId="70703458" w:rsidR="00010ED6" w:rsidRDefault="00010ED6" w:rsidP="0000048F">
      <w:pPr>
        <w:pStyle w:val="ListParagraph"/>
        <w:spacing w:before="240" w:line="240" w:lineRule="auto"/>
      </w:pPr>
    </w:p>
    <w:p w14:paraId="41AE44C2" w14:textId="1B951778" w:rsidR="00010ED6" w:rsidRDefault="00FE4ED6" w:rsidP="0000048F">
      <w:pPr>
        <w:pStyle w:val="ListParagraph"/>
        <w:spacing w:before="240" w:line="240" w:lineRule="auto"/>
      </w:pPr>
      <w:r w:rsidRPr="00FE4ED6">
        <w:drawing>
          <wp:anchor distT="0" distB="0" distL="114300" distR="114300" simplePos="0" relativeHeight="251673600" behindDoc="0" locked="0" layoutInCell="1" allowOverlap="1" wp14:anchorId="66F3114A" wp14:editId="3B090CBA">
            <wp:simplePos x="0" y="0"/>
            <wp:positionH relativeFrom="column">
              <wp:posOffset>552505</wp:posOffset>
            </wp:positionH>
            <wp:positionV relativeFrom="paragraph">
              <wp:posOffset>67652</wp:posOffset>
            </wp:positionV>
            <wp:extent cx="2031365" cy="2376170"/>
            <wp:effectExtent l="0" t="0" r="6985" b="508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1365" cy="237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E77AA9" w14:textId="05DC3614" w:rsidR="00010ED6" w:rsidRDefault="00010ED6" w:rsidP="0000048F">
      <w:pPr>
        <w:pStyle w:val="ListParagraph"/>
        <w:spacing w:before="240" w:line="240" w:lineRule="auto"/>
      </w:pPr>
    </w:p>
    <w:p w14:paraId="60312C76" w14:textId="1EC4F779" w:rsidR="00010ED6" w:rsidRDefault="00627AA6" w:rsidP="0000048F">
      <w:pPr>
        <w:pStyle w:val="ListParagraph"/>
        <w:spacing w:before="240" w:line="240" w:lineRule="auto"/>
      </w:pPr>
      <w:r>
        <w:tab/>
      </w:r>
      <w:r>
        <w:tab/>
        <w:t>1) Unsorted Array</w:t>
      </w:r>
    </w:p>
    <w:p w14:paraId="7D57B276" w14:textId="3A0C3388" w:rsidR="00627AA6" w:rsidRDefault="00627AA6" w:rsidP="0000048F">
      <w:pPr>
        <w:pStyle w:val="ListParagraph"/>
        <w:spacing w:before="240" w:line="240" w:lineRule="auto"/>
      </w:pPr>
      <w:r>
        <w:tab/>
      </w:r>
      <w:r>
        <w:tab/>
        <w:t>2) Place Values into Appropriate Buckets</w:t>
      </w:r>
    </w:p>
    <w:p w14:paraId="57B7AFA6" w14:textId="14AEE794" w:rsidR="00627AA6" w:rsidRDefault="00627AA6" w:rsidP="0000048F">
      <w:pPr>
        <w:pStyle w:val="ListParagraph"/>
        <w:spacing w:before="240" w:line="240" w:lineRule="auto"/>
      </w:pPr>
      <w:r>
        <w:tab/>
      </w:r>
      <w:r>
        <w:tab/>
        <w:t>3) Place Bucket Values into Original Array</w:t>
      </w:r>
    </w:p>
    <w:p w14:paraId="5D525229" w14:textId="3DE5BB1C" w:rsidR="00627AA6" w:rsidRDefault="00627AA6" w:rsidP="0000048F">
      <w:pPr>
        <w:pStyle w:val="ListParagraph"/>
        <w:spacing w:before="240" w:line="240" w:lineRule="auto"/>
      </w:pPr>
      <w:r>
        <w:tab/>
      </w:r>
      <w:r>
        <w:tab/>
        <w:t>4) Sort Array</w:t>
      </w:r>
    </w:p>
    <w:p w14:paraId="21A2B179" w14:textId="653C2078" w:rsidR="00627AA6" w:rsidRDefault="00627AA6" w:rsidP="0000048F">
      <w:pPr>
        <w:pStyle w:val="ListParagraph"/>
        <w:spacing w:before="240" w:line="240" w:lineRule="auto"/>
      </w:pPr>
      <w:r>
        <w:tab/>
      </w:r>
      <w:r>
        <w:tab/>
        <w:t>5) Sorted Array</w:t>
      </w:r>
    </w:p>
    <w:p w14:paraId="28DF7EE3" w14:textId="1F6FCAFF" w:rsidR="00010ED6" w:rsidRDefault="00010ED6" w:rsidP="0000048F">
      <w:pPr>
        <w:pStyle w:val="ListParagraph"/>
        <w:spacing w:before="240" w:line="240" w:lineRule="auto"/>
      </w:pPr>
    </w:p>
    <w:p w14:paraId="09709790" w14:textId="5076657C" w:rsidR="00010ED6" w:rsidRDefault="00010ED6" w:rsidP="0000048F">
      <w:pPr>
        <w:pStyle w:val="ListParagraph"/>
        <w:spacing w:before="240" w:line="240" w:lineRule="auto"/>
      </w:pPr>
    </w:p>
    <w:p w14:paraId="40A29EB1" w14:textId="788BC868" w:rsidR="00010ED6" w:rsidRDefault="00010ED6" w:rsidP="0000048F">
      <w:pPr>
        <w:pStyle w:val="ListParagraph"/>
        <w:spacing w:before="240" w:line="240" w:lineRule="auto"/>
      </w:pPr>
    </w:p>
    <w:p w14:paraId="436A3BE1" w14:textId="39D49240" w:rsidR="00627AA6" w:rsidRDefault="00627AA6" w:rsidP="0000048F">
      <w:pPr>
        <w:pStyle w:val="ListParagraph"/>
        <w:spacing w:before="240" w:line="240" w:lineRule="auto"/>
      </w:pPr>
    </w:p>
    <w:p w14:paraId="42BC5FC5" w14:textId="500E61A1" w:rsidR="00627AA6" w:rsidRDefault="00627AA6" w:rsidP="0000048F">
      <w:pPr>
        <w:pStyle w:val="ListParagraph"/>
        <w:spacing w:before="240" w:line="240" w:lineRule="auto"/>
      </w:pPr>
    </w:p>
    <w:p w14:paraId="1BBE8BCD" w14:textId="2B898339" w:rsidR="00627AA6" w:rsidRDefault="00627AA6" w:rsidP="0000048F">
      <w:pPr>
        <w:pStyle w:val="ListParagraph"/>
        <w:spacing w:before="240" w:line="240" w:lineRule="auto"/>
      </w:pPr>
    </w:p>
    <w:p w14:paraId="196BD76A" w14:textId="1580D6B6" w:rsidR="00627AA6" w:rsidRDefault="00627AA6" w:rsidP="0000048F">
      <w:pPr>
        <w:pStyle w:val="ListParagraph"/>
        <w:spacing w:before="240" w:line="240" w:lineRule="auto"/>
      </w:pPr>
    </w:p>
    <w:p w14:paraId="2EF706C6" w14:textId="77777777" w:rsidR="00627AA6" w:rsidRDefault="00627AA6" w:rsidP="0000048F">
      <w:pPr>
        <w:pStyle w:val="ListParagraph"/>
        <w:spacing w:before="240" w:line="240" w:lineRule="auto"/>
      </w:pPr>
    </w:p>
    <w:p w14:paraId="7E94CE16" w14:textId="3E943147" w:rsidR="00627AA6" w:rsidRDefault="00627AA6" w:rsidP="0000048F">
      <w:pPr>
        <w:pStyle w:val="ListParagraph"/>
        <w:spacing w:before="240" w:line="240" w:lineRule="auto"/>
      </w:pPr>
    </w:p>
    <w:p w14:paraId="4AACBB80" w14:textId="4BF3EC7E" w:rsidR="00627AA6" w:rsidRDefault="00627AA6" w:rsidP="0000048F">
      <w:pPr>
        <w:pStyle w:val="ListParagraph"/>
        <w:spacing w:before="240" w:line="240" w:lineRule="auto"/>
      </w:pPr>
    </w:p>
    <w:p w14:paraId="314866E1" w14:textId="4976D815" w:rsidR="00627AA6" w:rsidRDefault="00FE4ED6" w:rsidP="0000048F">
      <w:pPr>
        <w:pStyle w:val="ListParagraph"/>
        <w:spacing w:before="240" w:line="240" w:lineRule="auto"/>
      </w:pPr>
      <w:r w:rsidRPr="00FE4ED6">
        <w:drawing>
          <wp:inline distT="0" distB="0" distL="0" distR="0" wp14:anchorId="3B0E833A" wp14:editId="73742330">
            <wp:extent cx="3999230" cy="326390"/>
            <wp:effectExtent l="0" t="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9230" cy="32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36B5D" w14:textId="77777777" w:rsidR="00627AA6" w:rsidRDefault="00627AA6" w:rsidP="0000048F">
      <w:pPr>
        <w:pStyle w:val="ListParagraph"/>
        <w:spacing w:before="240" w:line="240" w:lineRule="auto"/>
      </w:pPr>
    </w:p>
    <w:p w14:paraId="66615B7F" w14:textId="77777777" w:rsidR="00627AA6" w:rsidRDefault="00627AA6" w:rsidP="0000048F">
      <w:pPr>
        <w:pStyle w:val="ListParagraph"/>
        <w:spacing w:before="240" w:line="240" w:lineRule="auto"/>
      </w:pPr>
    </w:p>
    <w:p w14:paraId="5E5E3858" w14:textId="5060CE9E" w:rsidR="00627AA6" w:rsidRDefault="00627AA6" w:rsidP="0000048F">
      <w:pPr>
        <w:pStyle w:val="ListParagraph"/>
        <w:spacing w:before="240" w:line="240" w:lineRule="auto"/>
      </w:pPr>
      <w:r w:rsidRPr="00493A7A">
        <w:drawing>
          <wp:anchor distT="0" distB="0" distL="114300" distR="114300" simplePos="0" relativeHeight="251671552" behindDoc="0" locked="0" layoutInCell="1" allowOverlap="1" wp14:anchorId="7642981E" wp14:editId="379BFB5C">
            <wp:simplePos x="0" y="0"/>
            <wp:positionH relativeFrom="margin">
              <wp:posOffset>557530</wp:posOffset>
            </wp:positionH>
            <wp:positionV relativeFrom="paragraph">
              <wp:posOffset>128270</wp:posOffset>
            </wp:positionV>
            <wp:extent cx="3826510" cy="331470"/>
            <wp:effectExtent l="0" t="0" r="254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510" cy="33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BDEBFD" w14:textId="338F95AC" w:rsidR="00010ED6" w:rsidRDefault="00010ED6" w:rsidP="0000048F">
      <w:pPr>
        <w:pStyle w:val="ListParagraph"/>
        <w:spacing w:before="240" w:line="240" w:lineRule="auto"/>
      </w:pPr>
    </w:p>
    <w:p w14:paraId="17EB49E6" w14:textId="387EAC96" w:rsidR="00FE4ED6" w:rsidRDefault="00FE4ED6" w:rsidP="0000048F">
      <w:pPr>
        <w:pStyle w:val="ListParagraph"/>
        <w:spacing w:before="240" w:line="240" w:lineRule="auto"/>
      </w:pPr>
    </w:p>
    <w:p w14:paraId="6EAFBA86" w14:textId="6693A42F" w:rsidR="00FE4ED6" w:rsidRDefault="00FE4ED6" w:rsidP="0000048F">
      <w:pPr>
        <w:pStyle w:val="ListParagraph"/>
        <w:spacing w:before="240" w:line="240" w:lineRule="auto"/>
      </w:pPr>
    </w:p>
    <w:p w14:paraId="23FA0595" w14:textId="76D7AC20" w:rsidR="00FE4ED6" w:rsidRPr="00FE4ED6" w:rsidRDefault="00FE4ED6" w:rsidP="00FE4ED6">
      <w:pPr>
        <w:spacing w:before="240" w:line="240" w:lineRule="auto"/>
      </w:pPr>
      <w:bookmarkStart w:id="0" w:name="_GoBack"/>
      <w:bookmarkEnd w:id="0"/>
      <w:r w:rsidRPr="00FE4ED6">
        <w:rPr>
          <w:b/>
          <w:bCs/>
        </w:rPr>
        <w:t xml:space="preserve">Note: </w:t>
      </w:r>
      <w:r>
        <w:t>Because of the square root hash function, it isn’t as clear which bucket it should be in.  However, the numbers are more sorted at this point than with a simple /10 hash function.</w:t>
      </w:r>
    </w:p>
    <w:p w14:paraId="35C608A3" w14:textId="35964F26" w:rsidR="00627AA6" w:rsidRPr="00627AA6" w:rsidRDefault="00627AA6" w:rsidP="008C5C54">
      <w:pPr>
        <w:spacing w:before="240" w:line="240" w:lineRule="auto"/>
      </w:pPr>
    </w:p>
    <w:sectPr w:rsidR="00627AA6" w:rsidRPr="00627A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23AA9"/>
    <w:multiLevelType w:val="hybridMultilevel"/>
    <w:tmpl w:val="4F4A42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66281"/>
    <w:multiLevelType w:val="hybridMultilevel"/>
    <w:tmpl w:val="8D36F0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5F33B4"/>
    <w:multiLevelType w:val="hybridMultilevel"/>
    <w:tmpl w:val="64129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A02C9"/>
    <w:multiLevelType w:val="hybridMultilevel"/>
    <w:tmpl w:val="0CF0C6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2C36B5"/>
    <w:multiLevelType w:val="hybridMultilevel"/>
    <w:tmpl w:val="E2D0CAC4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1MjQ1NzI3MzM0MTJX0lEKTi0uzszPAykwrAUAQpDiGSwAAAA="/>
  </w:docVars>
  <w:rsids>
    <w:rsidRoot w:val="00D14FBA"/>
    <w:rsid w:val="0000048F"/>
    <w:rsid w:val="00010ED6"/>
    <w:rsid w:val="0022520E"/>
    <w:rsid w:val="00332865"/>
    <w:rsid w:val="00493A7A"/>
    <w:rsid w:val="005B5753"/>
    <w:rsid w:val="00627AA6"/>
    <w:rsid w:val="008C5C54"/>
    <w:rsid w:val="00A522DF"/>
    <w:rsid w:val="00B3068B"/>
    <w:rsid w:val="00D14FBA"/>
    <w:rsid w:val="00FE4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9702F"/>
  <w15:chartTrackingRefBased/>
  <w15:docId w15:val="{CA044A66-7763-41C3-9766-5CD65FBD9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FBA"/>
    <w:pPr>
      <w:ind w:left="720"/>
      <w:contextualSpacing/>
    </w:pPr>
  </w:style>
  <w:style w:type="table" w:styleId="TableGrid">
    <w:name w:val="Table Grid"/>
    <w:basedOn w:val="TableNormal"/>
    <w:uiPriority w:val="39"/>
    <w:rsid w:val="000004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05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3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0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0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0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6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34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73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3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74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39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0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3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don Baer</dc:creator>
  <cp:keywords/>
  <dc:description/>
  <cp:lastModifiedBy>Landon Baer</cp:lastModifiedBy>
  <cp:revision>4</cp:revision>
  <dcterms:created xsi:type="dcterms:W3CDTF">2019-11-29T17:19:00Z</dcterms:created>
  <dcterms:modified xsi:type="dcterms:W3CDTF">2019-11-29T20:57:00Z</dcterms:modified>
</cp:coreProperties>
</file>